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F0CB69" w14:textId="77777777" w:rsidR="00AD2A62" w:rsidRDefault="00AD2A62">
      <w:pPr>
        <w:rPr>
          <w:sz w:val="28"/>
          <w:lang w:val="ro-RO"/>
        </w:rPr>
      </w:pPr>
      <w:r>
        <w:rPr>
          <w:sz w:val="28"/>
        </w:rPr>
        <w:t xml:space="preserve">UNIVERSITATEA  PETROL </w:t>
      </w:r>
      <w:r>
        <w:rPr>
          <w:sz w:val="28"/>
          <w:lang w:val="ro-RO"/>
        </w:rPr>
        <w:t xml:space="preserve">- GAZE  DIN  </w:t>
      </w:r>
      <w:smartTag w:uri="urn:schemas-microsoft-com:office:smarttags" w:element="City">
        <w:smartTag w:uri="urn:schemas-microsoft-com:office:smarttags" w:element="place">
          <w:r>
            <w:rPr>
              <w:sz w:val="28"/>
              <w:lang w:val="ro-RO"/>
            </w:rPr>
            <w:t>PLOIEŞTI</w:t>
          </w:r>
        </w:smartTag>
      </w:smartTag>
    </w:p>
    <w:p w14:paraId="7EB83A88" w14:textId="77777777" w:rsidR="00AD2A62" w:rsidRDefault="00AD2A62">
      <w:pPr>
        <w:pStyle w:val="Heading1"/>
        <w:rPr>
          <w:lang w:val="en-US"/>
        </w:rPr>
      </w:pPr>
      <w:r>
        <w:rPr>
          <w:lang w:val="en-US"/>
        </w:rPr>
        <w:t>DEPARTAMENTUL PENTRU PREGĂTIREA PERSONALULUI DIDACTIC</w:t>
      </w:r>
    </w:p>
    <w:p w14:paraId="7CAA66DE" w14:textId="77777777" w:rsidR="008C5E1F" w:rsidRPr="008C5E1F" w:rsidRDefault="008C5E1F" w:rsidP="008C5E1F"/>
    <w:p w14:paraId="30394F68" w14:textId="77777777" w:rsidR="00AD2A62" w:rsidRDefault="00AD2A62">
      <w:pPr>
        <w:rPr>
          <w:sz w:val="24"/>
        </w:rPr>
      </w:pPr>
    </w:p>
    <w:p w14:paraId="21A80CE5" w14:textId="77777777" w:rsidR="00AD2A62" w:rsidRDefault="00AD2A62">
      <w:pPr>
        <w:pStyle w:val="Heading2"/>
        <w:ind w:left="-284" w:firstLine="284"/>
        <w:rPr>
          <w:b/>
        </w:rPr>
      </w:pPr>
      <w:r>
        <w:rPr>
          <w:b/>
        </w:rPr>
        <w:t>FIŞĂ DE ÎNSCRIERE</w:t>
      </w:r>
    </w:p>
    <w:p w14:paraId="470364F0" w14:textId="77777777" w:rsidR="00AD2A62" w:rsidRDefault="00AD2A62"/>
    <w:p w14:paraId="68442A6B" w14:textId="77777777" w:rsidR="008E2A7F" w:rsidRDefault="008C5E1F" w:rsidP="008E2A7F">
      <w:pPr>
        <w:pStyle w:val="Heading3"/>
        <w:jc w:val="center"/>
        <w:rPr>
          <w:b/>
          <w:lang w:val="ro-RO"/>
        </w:rPr>
      </w:pPr>
      <w:r>
        <w:rPr>
          <w:b/>
          <w:lang w:val="ro-RO"/>
        </w:rPr>
        <w:t>P</w:t>
      </w:r>
      <w:r w:rsidR="008E2A7F">
        <w:rPr>
          <w:b/>
          <w:lang w:val="ro-RO"/>
        </w:rPr>
        <w:t>ROGRAM DE CONVERSIE PROFESIONALĂ</w:t>
      </w:r>
    </w:p>
    <w:p w14:paraId="1A1C45E8" w14:textId="0F2FEC2A" w:rsidR="008E2A7F" w:rsidRPr="008E2A7F" w:rsidRDefault="00471E6B" w:rsidP="008E2A7F">
      <w:pPr>
        <w:rPr>
          <w:lang w:val="ro-RO" w:eastAsia="x-non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545EEED" wp14:editId="24ACAB2F">
                <wp:simplePos x="0" y="0"/>
                <wp:positionH relativeFrom="column">
                  <wp:posOffset>-46355</wp:posOffset>
                </wp:positionH>
                <wp:positionV relativeFrom="paragraph">
                  <wp:posOffset>66675</wp:posOffset>
                </wp:positionV>
                <wp:extent cx="353695" cy="310515"/>
                <wp:effectExtent l="0" t="0" r="0" b="0"/>
                <wp:wrapNone/>
                <wp:docPr id="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3695" cy="310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7EFA0F" id="Rectangle 5" o:spid="_x0000_s1026" style="position:absolute;margin-left:-3.65pt;margin-top:5.25pt;width:27.85pt;height:24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"/>
            </w:pict>
          </mc:Fallback>
        </mc:AlternateContent>
      </w:r>
    </w:p>
    <w:p w14:paraId="49B2927F" w14:textId="77777777" w:rsidR="008E2A7F" w:rsidRPr="00292DA1" w:rsidRDefault="00292DA1" w:rsidP="008E2A7F">
      <w:pPr>
        <w:rPr>
          <w:b/>
          <w:sz w:val="24"/>
          <w:szCs w:val="24"/>
          <w:lang w:val="ro-RO" w:eastAsia="x-none"/>
        </w:rPr>
      </w:pPr>
      <w:r>
        <w:rPr>
          <w:b/>
          <w:sz w:val="24"/>
          <w:szCs w:val="24"/>
          <w:lang w:val="ro-RO" w:eastAsia="x-none"/>
        </w:rPr>
        <w:t xml:space="preserve">            E</w:t>
      </w:r>
      <w:r w:rsidR="008E2A7F" w:rsidRPr="00292DA1">
        <w:rPr>
          <w:b/>
          <w:sz w:val="24"/>
          <w:szCs w:val="24"/>
          <w:lang w:val="ro-RO" w:eastAsia="x-none"/>
        </w:rPr>
        <w:t>DUCAȚIE TEHNOLOGICĂ</w:t>
      </w:r>
    </w:p>
    <w:p w14:paraId="62AAFB56" w14:textId="3AA8D8FE" w:rsidR="008E2A7F" w:rsidRPr="00292DA1" w:rsidRDefault="00471E6B" w:rsidP="008E2A7F">
      <w:pPr>
        <w:rPr>
          <w:b/>
          <w:sz w:val="24"/>
          <w:szCs w:val="24"/>
          <w:lang w:val="ro-RO" w:eastAsia="x-none"/>
        </w:rPr>
      </w:pPr>
      <w:r w:rsidRPr="00292DA1"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6EBC016" wp14:editId="1249F781">
                <wp:simplePos x="0" y="0"/>
                <wp:positionH relativeFrom="column">
                  <wp:posOffset>-46355</wp:posOffset>
                </wp:positionH>
                <wp:positionV relativeFrom="paragraph">
                  <wp:posOffset>133350</wp:posOffset>
                </wp:positionV>
                <wp:extent cx="353695" cy="310515"/>
                <wp:effectExtent l="0" t="0" r="0" b="0"/>
                <wp:wrapNone/>
                <wp:docPr id="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3695" cy="310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B264D8" id="Rectangle 6" o:spid="_x0000_s1026" style="position:absolute;margin-left:-3.65pt;margin-top:10.5pt;width:27.85pt;height:24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"/>
            </w:pict>
          </mc:Fallback>
        </mc:AlternateContent>
      </w:r>
    </w:p>
    <w:p w14:paraId="5478ECFB" w14:textId="77777777" w:rsidR="008C5E1F" w:rsidRPr="00292DA1" w:rsidRDefault="008E2A7F" w:rsidP="008E2A7F">
      <w:pPr>
        <w:rPr>
          <w:b/>
          <w:sz w:val="24"/>
          <w:szCs w:val="24"/>
          <w:lang w:val="ro-RO" w:eastAsia="x-none"/>
        </w:rPr>
      </w:pPr>
      <w:r w:rsidRPr="00292DA1">
        <w:rPr>
          <w:b/>
          <w:sz w:val="24"/>
          <w:szCs w:val="24"/>
          <w:lang w:val="ro-RO" w:eastAsia="x-none"/>
        </w:rPr>
        <w:t xml:space="preserve"> </w:t>
      </w:r>
      <w:r w:rsidRPr="00292DA1">
        <w:rPr>
          <w:b/>
          <w:sz w:val="24"/>
          <w:szCs w:val="24"/>
          <w:lang w:val="ro-RO" w:eastAsia="x-none"/>
        </w:rPr>
        <w:tab/>
        <w:t>LIMBA ȘI LITERATURA ENGLEZĂ ENGLEZĂ</w:t>
      </w:r>
    </w:p>
    <w:p w14:paraId="3E2831C0" w14:textId="77777777" w:rsidR="008E2A7F" w:rsidRPr="00292DA1" w:rsidRDefault="008E2A7F" w:rsidP="008E2A7F">
      <w:pPr>
        <w:rPr>
          <w:b/>
          <w:sz w:val="24"/>
          <w:szCs w:val="24"/>
          <w:lang w:val="ro-RO" w:eastAsia="x-none"/>
        </w:rPr>
      </w:pPr>
    </w:p>
    <w:p w14:paraId="2709610D" w14:textId="37C53E67" w:rsidR="008E2A7F" w:rsidRPr="00292DA1" w:rsidRDefault="00471E6B" w:rsidP="008E2A7F">
      <w:pPr>
        <w:rPr>
          <w:b/>
          <w:sz w:val="24"/>
          <w:szCs w:val="24"/>
          <w:lang w:val="ro-RO" w:eastAsia="x-none"/>
        </w:rPr>
      </w:pPr>
      <w:r w:rsidRPr="00292DA1"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34B222" wp14:editId="1F05ACDC">
                <wp:simplePos x="0" y="0"/>
                <wp:positionH relativeFrom="column">
                  <wp:posOffset>-46355</wp:posOffset>
                </wp:positionH>
                <wp:positionV relativeFrom="paragraph">
                  <wp:posOffset>99060</wp:posOffset>
                </wp:positionV>
                <wp:extent cx="353695" cy="310515"/>
                <wp:effectExtent l="0" t="0" r="0" b="0"/>
                <wp:wrapNone/>
                <wp:docPr id="2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3695" cy="310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4DCC14" id="Rectangle 7" o:spid="_x0000_s1026" style="position:absolute;margin-left:-3.65pt;margin-top:7.8pt;width:27.85pt;height:24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"/>
            </w:pict>
          </mc:Fallback>
        </mc:AlternateContent>
      </w:r>
    </w:p>
    <w:p w14:paraId="2DDD0272" w14:textId="77777777" w:rsidR="00AD2A62" w:rsidRPr="00292DA1" w:rsidRDefault="008E2A7F" w:rsidP="008E2A7F">
      <w:pPr>
        <w:pStyle w:val="Heading4"/>
        <w:jc w:val="left"/>
        <w:rPr>
          <w:b/>
          <w:szCs w:val="24"/>
        </w:rPr>
      </w:pPr>
      <w:r w:rsidRPr="00292DA1">
        <w:rPr>
          <w:b/>
          <w:szCs w:val="24"/>
        </w:rPr>
        <w:t xml:space="preserve">          </w:t>
      </w:r>
      <w:r w:rsidR="00292DA1">
        <w:rPr>
          <w:b/>
          <w:szCs w:val="24"/>
        </w:rPr>
        <w:t xml:space="preserve">   </w:t>
      </w:r>
      <w:r w:rsidRPr="00292DA1">
        <w:rPr>
          <w:b/>
          <w:szCs w:val="24"/>
        </w:rPr>
        <w:t xml:space="preserve">LIMBA ȘI LITERATURA FRANCEZĂ </w:t>
      </w:r>
    </w:p>
    <w:p w14:paraId="12B39746" w14:textId="77777777" w:rsidR="008E2A7F" w:rsidRPr="00292DA1" w:rsidRDefault="008E2A7F" w:rsidP="008E2A7F">
      <w:pPr>
        <w:rPr>
          <w:b/>
          <w:sz w:val="24"/>
          <w:szCs w:val="24"/>
        </w:rPr>
      </w:pPr>
    </w:p>
    <w:p w14:paraId="0EBF1354" w14:textId="282EDDAD" w:rsidR="008E2A7F" w:rsidRPr="00292DA1" w:rsidRDefault="00471E6B" w:rsidP="008E2A7F">
      <w:pPr>
        <w:rPr>
          <w:b/>
          <w:sz w:val="24"/>
          <w:szCs w:val="24"/>
        </w:rPr>
      </w:pPr>
      <w:r w:rsidRPr="00292DA1"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A2874A" wp14:editId="3B28D2E1">
                <wp:simplePos x="0" y="0"/>
                <wp:positionH relativeFrom="column">
                  <wp:posOffset>-46355</wp:posOffset>
                </wp:positionH>
                <wp:positionV relativeFrom="paragraph">
                  <wp:posOffset>42545</wp:posOffset>
                </wp:positionV>
                <wp:extent cx="353695" cy="310515"/>
                <wp:effectExtent l="0" t="0" r="0" b="0"/>
                <wp:wrapNone/>
                <wp:docPr id="1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3695" cy="310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EFFC58" id="Rectangle 8" o:spid="_x0000_s1026" style="position:absolute;margin-left:-3.65pt;margin-top:3.35pt;width:27.85pt;height:24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"/>
            </w:pict>
          </mc:Fallback>
        </mc:AlternateContent>
      </w:r>
      <w:r w:rsidR="00292DA1" w:rsidRPr="00292DA1">
        <w:rPr>
          <w:b/>
          <w:sz w:val="24"/>
          <w:szCs w:val="24"/>
        </w:rPr>
        <w:t xml:space="preserve">            </w:t>
      </w:r>
    </w:p>
    <w:p w14:paraId="53552826" w14:textId="77777777" w:rsidR="00292DA1" w:rsidRPr="00292DA1" w:rsidRDefault="00292DA1" w:rsidP="008E2A7F">
      <w:pPr>
        <w:rPr>
          <w:b/>
          <w:sz w:val="24"/>
          <w:szCs w:val="24"/>
        </w:rPr>
      </w:pPr>
      <w:r w:rsidRPr="00292DA1">
        <w:rPr>
          <w:b/>
          <w:sz w:val="24"/>
          <w:szCs w:val="24"/>
        </w:rPr>
        <w:t xml:space="preserve">            T.I.C. </w:t>
      </w:r>
    </w:p>
    <w:p w14:paraId="04F22136" w14:textId="77777777" w:rsidR="008E2A7F" w:rsidRPr="00292DA1" w:rsidRDefault="008E2A7F" w:rsidP="008E2A7F">
      <w:pPr>
        <w:rPr>
          <w:b/>
          <w:sz w:val="24"/>
          <w:szCs w:val="24"/>
        </w:rPr>
      </w:pPr>
    </w:p>
    <w:p w14:paraId="57F0BB34" w14:textId="77777777" w:rsidR="00C22FEE" w:rsidRDefault="008E2A7F" w:rsidP="00A25CF1">
      <w:pPr>
        <w:spacing w:line="360" w:lineRule="auto"/>
        <w:rPr>
          <w:sz w:val="24"/>
        </w:rPr>
      </w:pPr>
      <w:r>
        <w:rPr>
          <w:b/>
          <w:sz w:val="24"/>
        </w:rPr>
        <w:t>Numele</w:t>
      </w:r>
      <w:r w:rsidR="00AD2A62">
        <w:rPr>
          <w:b/>
          <w:sz w:val="24"/>
        </w:rPr>
        <w:t xml:space="preserve"> şi prenume</w:t>
      </w:r>
      <w:r>
        <w:rPr>
          <w:b/>
          <w:sz w:val="24"/>
        </w:rPr>
        <w:t xml:space="preserve"> (din certificatul de naștere, cu inițiala tatălui)</w:t>
      </w:r>
      <w:r w:rsidR="00AD2A62">
        <w:rPr>
          <w:b/>
          <w:sz w:val="24"/>
        </w:rPr>
        <w:t xml:space="preserve">: </w:t>
      </w:r>
      <w:r w:rsidR="00AD2A62">
        <w:rPr>
          <w:sz w:val="24"/>
        </w:rPr>
        <w:t>……………………………………………………………..</w:t>
      </w:r>
      <w:r w:rsidR="00C22FEE">
        <w:rPr>
          <w:sz w:val="24"/>
        </w:rPr>
        <w:t>………………………………………</w:t>
      </w:r>
    </w:p>
    <w:p w14:paraId="494AA8A2" w14:textId="77777777" w:rsidR="008E2A7F" w:rsidRPr="00292DA1" w:rsidRDefault="008E2A7F" w:rsidP="00A25CF1">
      <w:pPr>
        <w:spacing w:line="360" w:lineRule="auto"/>
        <w:rPr>
          <w:sz w:val="24"/>
        </w:rPr>
      </w:pPr>
      <w:r w:rsidRPr="00292DA1">
        <w:rPr>
          <w:b/>
          <w:sz w:val="24"/>
        </w:rPr>
        <w:t>Numele de familie actual:</w:t>
      </w:r>
      <w:r w:rsidR="00292DA1">
        <w:rPr>
          <w:b/>
          <w:sz w:val="24"/>
        </w:rPr>
        <w:t xml:space="preserve"> </w:t>
      </w:r>
      <w:r w:rsidR="00292DA1">
        <w:rPr>
          <w:sz w:val="24"/>
        </w:rPr>
        <w:t>……………………………………………………………………….</w:t>
      </w:r>
    </w:p>
    <w:p w14:paraId="50343A86" w14:textId="77777777" w:rsidR="00AD2A62" w:rsidRDefault="00A25CF1" w:rsidP="008C5E1F">
      <w:pPr>
        <w:spacing w:line="360" w:lineRule="auto"/>
        <w:jc w:val="both"/>
        <w:rPr>
          <w:sz w:val="24"/>
        </w:rPr>
      </w:pPr>
      <w:r w:rsidRPr="00A25CF1">
        <w:rPr>
          <w:b/>
          <w:sz w:val="24"/>
        </w:rPr>
        <w:t>Facu</w:t>
      </w:r>
      <w:r w:rsidR="00965454">
        <w:rPr>
          <w:b/>
          <w:sz w:val="24"/>
        </w:rPr>
        <w:t>l</w:t>
      </w:r>
      <w:r w:rsidRPr="00A25CF1">
        <w:rPr>
          <w:b/>
          <w:sz w:val="24"/>
        </w:rPr>
        <w:t>tatea</w:t>
      </w:r>
      <w:r w:rsidR="008C5E1F">
        <w:rPr>
          <w:b/>
          <w:sz w:val="24"/>
        </w:rPr>
        <w:t xml:space="preserve"> absolvită/specializarea</w:t>
      </w:r>
      <w:r w:rsidR="008C5E1F">
        <w:rPr>
          <w:sz w:val="24"/>
        </w:rPr>
        <w:t>…………………......................................................................</w:t>
      </w:r>
    </w:p>
    <w:p w14:paraId="7EB60131" w14:textId="77777777" w:rsidR="008C5E1F" w:rsidRPr="00A25CF1" w:rsidRDefault="008C5E1F" w:rsidP="008C5E1F">
      <w:pPr>
        <w:spacing w:line="360" w:lineRule="auto"/>
        <w:jc w:val="both"/>
        <w:rPr>
          <w:sz w:val="24"/>
        </w:rPr>
      </w:pPr>
      <w:r>
        <w:rPr>
          <w:sz w:val="24"/>
        </w:rPr>
        <w:t>…………………………………………………………………………………………………......</w:t>
      </w:r>
    </w:p>
    <w:p w14:paraId="27589ED3" w14:textId="77777777" w:rsidR="00A25CF1" w:rsidRDefault="008C5E1F" w:rsidP="00A25CF1">
      <w:pPr>
        <w:spacing w:line="360" w:lineRule="auto"/>
        <w:rPr>
          <w:sz w:val="24"/>
        </w:rPr>
      </w:pPr>
      <w:r>
        <w:rPr>
          <w:b/>
          <w:sz w:val="24"/>
        </w:rPr>
        <w:t>Disciplina predată în anul școlar 2022</w:t>
      </w:r>
      <w:r w:rsidR="00292DA1">
        <w:rPr>
          <w:b/>
          <w:sz w:val="24"/>
        </w:rPr>
        <w:t xml:space="preserve"> </w:t>
      </w:r>
      <w:r>
        <w:rPr>
          <w:b/>
          <w:sz w:val="24"/>
        </w:rPr>
        <w:t>- 2023</w:t>
      </w:r>
      <w:r w:rsidRPr="00DA2E27">
        <w:rPr>
          <w:sz w:val="24"/>
        </w:rPr>
        <w:t>…………………………………………………</w:t>
      </w:r>
      <w:r w:rsidRPr="00C22FEE">
        <w:rPr>
          <w:sz w:val="24"/>
        </w:rPr>
        <w:t>…</w:t>
      </w:r>
    </w:p>
    <w:p w14:paraId="0DD1DF65" w14:textId="77777777" w:rsidR="008E2A7F" w:rsidRPr="00A25CF1" w:rsidRDefault="008E2A7F" w:rsidP="00A25CF1">
      <w:pPr>
        <w:spacing w:line="360" w:lineRule="auto"/>
        <w:rPr>
          <w:b/>
          <w:sz w:val="24"/>
        </w:rPr>
      </w:pPr>
      <w:r>
        <w:rPr>
          <w:b/>
          <w:sz w:val="24"/>
        </w:rPr>
        <w:t>Locul de muncă</w:t>
      </w:r>
      <w:r>
        <w:rPr>
          <w:sz w:val="24"/>
        </w:rPr>
        <w:t>…………………………………………………………………………</w:t>
      </w:r>
      <w:r w:rsidR="00292DA1">
        <w:rPr>
          <w:sz w:val="24"/>
        </w:rPr>
        <w:t>…………</w:t>
      </w:r>
    </w:p>
    <w:p w14:paraId="4773D7E5" w14:textId="77777777" w:rsidR="00AD2A62" w:rsidRDefault="008C5E1F">
      <w:pPr>
        <w:rPr>
          <w:sz w:val="24"/>
        </w:rPr>
      </w:pPr>
      <w:r>
        <w:rPr>
          <w:b/>
          <w:sz w:val="24"/>
        </w:rPr>
        <w:t>Da</w:t>
      </w:r>
      <w:r w:rsidR="00AD2A62">
        <w:rPr>
          <w:b/>
          <w:sz w:val="24"/>
        </w:rPr>
        <w:t>ta şi locul naşterii:</w:t>
      </w:r>
      <w:r w:rsidR="00AD2A62">
        <w:rPr>
          <w:sz w:val="24"/>
        </w:rPr>
        <w:t xml:space="preserve">          Ziua………….…luna ……………..….……anul……...……………</w:t>
      </w:r>
    </w:p>
    <w:p w14:paraId="422E3A7E" w14:textId="77777777" w:rsidR="00AD2A62" w:rsidRDefault="00AD2A62">
      <w:pPr>
        <w:rPr>
          <w:sz w:val="24"/>
        </w:rPr>
      </w:pPr>
    </w:p>
    <w:p w14:paraId="0286C680" w14:textId="77777777" w:rsidR="00AD2A62" w:rsidRDefault="00AD2A62">
      <w:pPr>
        <w:rPr>
          <w:sz w:val="24"/>
        </w:rPr>
      </w:pPr>
      <w:r>
        <w:rPr>
          <w:sz w:val="24"/>
        </w:rPr>
        <w:t xml:space="preserve">                                              Localitatea………………………… Judeţul ………………………..</w:t>
      </w:r>
    </w:p>
    <w:p w14:paraId="0779BDFF" w14:textId="77777777" w:rsidR="00292DA1" w:rsidRDefault="00292DA1">
      <w:pPr>
        <w:rPr>
          <w:sz w:val="24"/>
        </w:rPr>
      </w:pPr>
    </w:p>
    <w:p w14:paraId="647A9A88" w14:textId="77777777" w:rsidR="008E2A7F" w:rsidRDefault="008E2A7F">
      <w:pPr>
        <w:rPr>
          <w:sz w:val="24"/>
        </w:rPr>
      </w:pPr>
      <w:r w:rsidRPr="00292DA1">
        <w:rPr>
          <w:b/>
          <w:sz w:val="24"/>
        </w:rPr>
        <w:t>Act de identitate: Seria</w:t>
      </w:r>
      <w:r>
        <w:rPr>
          <w:sz w:val="24"/>
        </w:rPr>
        <w:t>: ……..</w:t>
      </w:r>
      <w:r w:rsidRPr="00292DA1">
        <w:rPr>
          <w:b/>
          <w:sz w:val="24"/>
        </w:rPr>
        <w:t>Nr</w:t>
      </w:r>
      <w:r>
        <w:rPr>
          <w:sz w:val="24"/>
        </w:rPr>
        <w:t>………………</w:t>
      </w:r>
      <w:r w:rsidRPr="00292DA1">
        <w:rPr>
          <w:b/>
          <w:sz w:val="24"/>
        </w:rPr>
        <w:t>Data</w:t>
      </w:r>
      <w:r w:rsidR="00292DA1" w:rsidRPr="00292DA1">
        <w:rPr>
          <w:b/>
          <w:sz w:val="24"/>
        </w:rPr>
        <w:t xml:space="preserve"> </w:t>
      </w:r>
      <w:r w:rsidRPr="00292DA1">
        <w:rPr>
          <w:b/>
          <w:sz w:val="24"/>
        </w:rPr>
        <w:t>eliberării</w:t>
      </w:r>
      <w:r>
        <w:rPr>
          <w:sz w:val="24"/>
        </w:rPr>
        <w:t>………………………………..</w:t>
      </w:r>
    </w:p>
    <w:p w14:paraId="4E873B66" w14:textId="77777777" w:rsidR="001561AD" w:rsidRDefault="001561AD">
      <w:pPr>
        <w:rPr>
          <w:sz w:val="24"/>
        </w:rPr>
      </w:pPr>
    </w:p>
    <w:p w14:paraId="34FE871B" w14:textId="77777777" w:rsidR="001561AD" w:rsidRDefault="001561AD" w:rsidP="00292DA1">
      <w:pPr>
        <w:spacing w:line="360" w:lineRule="auto"/>
        <w:rPr>
          <w:sz w:val="24"/>
        </w:rPr>
      </w:pPr>
      <w:r w:rsidRPr="001561AD">
        <w:rPr>
          <w:b/>
          <w:sz w:val="24"/>
        </w:rPr>
        <w:t>CNP</w:t>
      </w:r>
      <w:r w:rsidRPr="001561AD">
        <w:rPr>
          <w:sz w:val="24"/>
        </w:rPr>
        <w:t>………………………………………………………………………………………………..</w:t>
      </w:r>
    </w:p>
    <w:p w14:paraId="2391E27D" w14:textId="77777777" w:rsidR="008E2A7F" w:rsidRPr="00292DA1" w:rsidRDefault="008E2A7F" w:rsidP="00292DA1">
      <w:pPr>
        <w:spacing w:line="360" w:lineRule="auto"/>
        <w:rPr>
          <w:b/>
          <w:sz w:val="24"/>
        </w:rPr>
      </w:pPr>
      <w:r w:rsidRPr="00292DA1">
        <w:rPr>
          <w:b/>
          <w:sz w:val="24"/>
        </w:rPr>
        <w:t xml:space="preserve">Date de contact: </w:t>
      </w:r>
    </w:p>
    <w:p w14:paraId="2EAA9A6C" w14:textId="77777777" w:rsidR="008E2A7F" w:rsidRDefault="00AD2A62" w:rsidP="00292DA1">
      <w:pPr>
        <w:spacing w:line="360" w:lineRule="auto"/>
        <w:rPr>
          <w:sz w:val="24"/>
        </w:rPr>
      </w:pPr>
      <w:r w:rsidRPr="00A25CF1">
        <w:rPr>
          <w:b/>
          <w:sz w:val="24"/>
        </w:rPr>
        <w:t>Telefon</w:t>
      </w:r>
      <w:r w:rsidR="008E303B">
        <w:rPr>
          <w:sz w:val="24"/>
        </w:rPr>
        <w:t xml:space="preserve"> </w:t>
      </w:r>
      <w:r>
        <w:rPr>
          <w:sz w:val="24"/>
        </w:rPr>
        <w:t>………</w:t>
      </w:r>
      <w:r w:rsidR="008E303B">
        <w:rPr>
          <w:sz w:val="24"/>
        </w:rPr>
        <w:t>…………………</w:t>
      </w:r>
      <w:r>
        <w:rPr>
          <w:sz w:val="24"/>
        </w:rPr>
        <w:t>…</w:t>
      </w:r>
    </w:p>
    <w:p w14:paraId="61F2DFDF" w14:textId="77777777" w:rsidR="00AD2A62" w:rsidRPr="008E2A7F" w:rsidRDefault="008E303B" w:rsidP="00292DA1">
      <w:pPr>
        <w:spacing w:line="360" w:lineRule="auto"/>
        <w:rPr>
          <w:sz w:val="24"/>
        </w:rPr>
      </w:pPr>
      <w:r>
        <w:rPr>
          <w:b/>
          <w:sz w:val="24"/>
        </w:rPr>
        <w:t>E</w:t>
      </w:r>
      <w:r w:rsidR="00292DA1">
        <w:rPr>
          <w:b/>
          <w:sz w:val="24"/>
        </w:rPr>
        <w:t>-</w:t>
      </w:r>
      <w:r>
        <w:rPr>
          <w:b/>
          <w:sz w:val="24"/>
        </w:rPr>
        <w:t>mail</w:t>
      </w:r>
      <w:r w:rsidRPr="008E303B">
        <w:rPr>
          <w:sz w:val="24"/>
        </w:rPr>
        <w:t>……………………………………………</w:t>
      </w:r>
    </w:p>
    <w:p w14:paraId="3D836885" w14:textId="77777777" w:rsidR="008E303B" w:rsidRDefault="008E303B" w:rsidP="008E303B">
      <w:pPr>
        <w:ind w:left="2880"/>
        <w:rPr>
          <w:sz w:val="24"/>
        </w:rPr>
      </w:pPr>
    </w:p>
    <w:p w14:paraId="754D8F7A" w14:textId="77777777" w:rsidR="008C5E1F" w:rsidRDefault="008C5E1F">
      <w:pPr>
        <w:pStyle w:val="Heading5"/>
      </w:pPr>
    </w:p>
    <w:p w14:paraId="3B86415E" w14:textId="77777777" w:rsidR="00AD2A62" w:rsidRDefault="00AD2A62">
      <w:pPr>
        <w:pStyle w:val="Heading5"/>
      </w:pPr>
      <w:r>
        <w:t>Data …………………………</w:t>
      </w:r>
    </w:p>
    <w:p w14:paraId="28868B57" w14:textId="77777777" w:rsidR="00AD2A62" w:rsidRDefault="00AD2A62"/>
    <w:p w14:paraId="4C9C5A6D" w14:textId="77777777" w:rsidR="00A71C26" w:rsidRDefault="00292DA1" w:rsidP="00292DA1">
      <w:pPr>
        <w:jc w:val="center"/>
        <w:rPr>
          <w:sz w:val="28"/>
          <w:lang w:val="ro-RO"/>
        </w:rPr>
      </w:pPr>
      <w:r>
        <w:rPr>
          <w:sz w:val="28"/>
        </w:rPr>
        <w:t xml:space="preserve">                                                                                     S</w:t>
      </w:r>
      <w:r w:rsidR="00AD2A62">
        <w:rPr>
          <w:sz w:val="28"/>
        </w:rPr>
        <w:t>emnătura …………………..</w:t>
      </w:r>
    </w:p>
    <w:sectPr w:rsidR="00A71C26">
      <w:footerReference w:type="default" r:id="rId8"/>
      <w:pgSz w:w="12240" w:h="15840"/>
      <w:pgMar w:top="1440" w:right="1467" w:bottom="567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E2CEA" w14:textId="77777777" w:rsidR="00443966" w:rsidRDefault="00443966" w:rsidP="009856A8">
      <w:r>
        <w:separator/>
      </w:r>
    </w:p>
  </w:endnote>
  <w:endnote w:type="continuationSeparator" w:id="0">
    <w:p w14:paraId="3A068A45" w14:textId="77777777" w:rsidR="00443966" w:rsidRDefault="00443966" w:rsidP="009856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CC710" w14:textId="77777777" w:rsidR="00F7461C" w:rsidRPr="00F7461C" w:rsidRDefault="00F7461C">
    <w:pPr>
      <w:pStyle w:val="Footer"/>
      <w:rPr>
        <w:i/>
        <w:lang w:val="ro-RO"/>
      </w:rPr>
    </w:pPr>
    <w:r w:rsidRPr="00F7461C">
      <w:rPr>
        <w:i/>
        <w:lang w:val="ro-RO"/>
      </w:rPr>
      <w:t>F 609.22/Ed. 1                                                                                                                           Document de uz inter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CE3099" w14:textId="77777777" w:rsidR="00443966" w:rsidRDefault="00443966" w:rsidP="009856A8">
      <w:r>
        <w:separator/>
      </w:r>
    </w:p>
  </w:footnote>
  <w:footnote w:type="continuationSeparator" w:id="0">
    <w:p w14:paraId="1FE32874" w14:textId="77777777" w:rsidR="00443966" w:rsidRDefault="00443966" w:rsidP="009856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8B373E"/>
    <w:multiLevelType w:val="hybridMultilevel"/>
    <w:tmpl w:val="FEC218E6"/>
    <w:lvl w:ilvl="0" w:tplc="CEB22C7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091F75"/>
    <w:multiLevelType w:val="singleLevel"/>
    <w:tmpl w:val="1F7AE6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num w:numId="1" w16cid:durableId="1749377380">
    <w:abstractNumId w:val="1"/>
  </w:num>
  <w:num w:numId="2" w16cid:durableId="21362869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NTUwNjI1MDSwNDJT0lEKTi0uzszPAykwrAUA6P/p+SwAAAA="/>
  </w:docVars>
  <w:rsids>
    <w:rsidRoot w:val="004041E6"/>
    <w:rsid w:val="00001A5E"/>
    <w:rsid w:val="00011683"/>
    <w:rsid w:val="000155CA"/>
    <w:rsid w:val="00034DA4"/>
    <w:rsid w:val="0004774C"/>
    <w:rsid w:val="00050D2F"/>
    <w:rsid w:val="00061426"/>
    <w:rsid w:val="0007573F"/>
    <w:rsid w:val="00095F05"/>
    <w:rsid w:val="000A007C"/>
    <w:rsid w:val="000D63A1"/>
    <w:rsid w:val="001068E7"/>
    <w:rsid w:val="00107235"/>
    <w:rsid w:val="00136D12"/>
    <w:rsid w:val="001561AD"/>
    <w:rsid w:val="001663FD"/>
    <w:rsid w:val="00193E5F"/>
    <w:rsid w:val="001C5B11"/>
    <w:rsid w:val="001D4079"/>
    <w:rsid w:val="00201CC2"/>
    <w:rsid w:val="00241522"/>
    <w:rsid w:val="00271897"/>
    <w:rsid w:val="002823CA"/>
    <w:rsid w:val="00292DA1"/>
    <w:rsid w:val="0029344C"/>
    <w:rsid w:val="002A3C48"/>
    <w:rsid w:val="002A5103"/>
    <w:rsid w:val="002C2D12"/>
    <w:rsid w:val="002C7537"/>
    <w:rsid w:val="002E38D6"/>
    <w:rsid w:val="002E66A9"/>
    <w:rsid w:val="00300F51"/>
    <w:rsid w:val="0030175A"/>
    <w:rsid w:val="00301BE8"/>
    <w:rsid w:val="00320183"/>
    <w:rsid w:val="00326251"/>
    <w:rsid w:val="00332A31"/>
    <w:rsid w:val="00336E4A"/>
    <w:rsid w:val="00356A03"/>
    <w:rsid w:val="0036260D"/>
    <w:rsid w:val="00364F30"/>
    <w:rsid w:val="00374735"/>
    <w:rsid w:val="0037480E"/>
    <w:rsid w:val="003A5FE7"/>
    <w:rsid w:val="003B02EF"/>
    <w:rsid w:val="003F1F3C"/>
    <w:rsid w:val="003F708D"/>
    <w:rsid w:val="004041E6"/>
    <w:rsid w:val="00443966"/>
    <w:rsid w:val="004619A6"/>
    <w:rsid w:val="00463578"/>
    <w:rsid w:val="00471332"/>
    <w:rsid w:val="00471E6B"/>
    <w:rsid w:val="004952A6"/>
    <w:rsid w:val="004A6449"/>
    <w:rsid w:val="004B1915"/>
    <w:rsid w:val="004B7EC4"/>
    <w:rsid w:val="004E2D46"/>
    <w:rsid w:val="004E5993"/>
    <w:rsid w:val="00511141"/>
    <w:rsid w:val="00514976"/>
    <w:rsid w:val="00520815"/>
    <w:rsid w:val="005526C5"/>
    <w:rsid w:val="00577F7D"/>
    <w:rsid w:val="00583630"/>
    <w:rsid w:val="005A354D"/>
    <w:rsid w:val="005A4C7C"/>
    <w:rsid w:val="005D6627"/>
    <w:rsid w:val="005D6F53"/>
    <w:rsid w:val="005F53B9"/>
    <w:rsid w:val="00602C27"/>
    <w:rsid w:val="006119FB"/>
    <w:rsid w:val="00616026"/>
    <w:rsid w:val="00630040"/>
    <w:rsid w:val="006711F0"/>
    <w:rsid w:val="006964FE"/>
    <w:rsid w:val="006A4D30"/>
    <w:rsid w:val="006C69BF"/>
    <w:rsid w:val="00731229"/>
    <w:rsid w:val="00760E44"/>
    <w:rsid w:val="00766B79"/>
    <w:rsid w:val="007805C6"/>
    <w:rsid w:val="007E2AB7"/>
    <w:rsid w:val="007F1328"/>
    <w:rsid w:val="0082707E"/>
    <w:rsid w:val="00852F20"/>
    <w:rsid w:val="00861FF4"/>
    <w:rsid w:val="00873E81"/>
    <w:rsid w:val="00893AD3"/>
    <w:rsid w:val="008A037E"/>
    <w:rsid w:val="008A7090"/>
    <w:rsid w:val="008C5E1F"/>
    <w:rsid w:val="008E2A7F"/>
    <w:rsid w:val="008E303B"/>
    <w:rsid w:val="00925554"/>
    <w:rsid w:val="00951966"/>
    <w:rsid w:val="00965454"/>
    <w:rsid w:val="009656F9"/>
    <w:rsid w:val="00974A47"/>
    <w:rsid w:val="009856A8"/>
    <w:rsid w:val="009C2589"/>
    <w:rsid w:val="009C65F5"/>
    <w:rsid w:val="009D20B8"/>
    <w:rsid w:val="009D67B1"/>
    <w:rsid w:val="009F5EDA"/>
    <w:rsid w:val="00A25CF1"/>
    <w:rsid w:val="00A559F1"/>
    <w:rsid w:val="00A55A82"/>
    <w:rsid w:val="00A6628D"/>
    <w:rsid w:val="00A71C26"/>
    <w:rsid w:val="00A83110"/>
    <w:rsid w:val="00A94F35"/>
    <w:rsid w:val="00AA353B"/>
    <w:rsid w:val="00AA6525"/>
    <w:rsid w:val="00AD2A62"/>
    <w:rsid w:val="00AE6864"/>
    <w:rsid w:val="00B03691"/>
    <w:rsid w:val="00B07282"/>
    <w:rsid w:val="00B26209"/>
    <w:rsid w:val="00B331CF"/>
    <w:rsid w:val="00B36038"/>
    <w:rsid w:val="00B40C1D"/>
    <w:rsid w:val="00B40E54"/>
    <w:rsid w:val="00B63469"/>
    <w:rsid w:val="00B85E6A"/>
    <w:rsid w:val="00B87DED"/>
    <w:rsid w:val="00BB5013"/>
    <w:rsid w:val="00BB65BD"/>
    <w:rsid w:val="00C11531"/>
    <w:rsid w:val="00C13817"/>
    <w:rsid w:val="00C22FEE"/>
    <w:rsid w:val="00C56032"/>
    <w:rsid w:val="00C70146"/>
    <w:rsid w:val="00CB048B"/>
    <w:rsid w:val="00CE1A38"/>
    <w:rsid w:val="00D12B71"/>
    <w:rsid w:val="00D1304E"/>
    <w:rsid w:val="00D32E58"/>
    <w:rsid w:val="00D33630"/>
    <w:rsid w:val="00D4025D"/>
    <w:rsid w:val="00D43B00"/>
    <w:rsid w:val="00D65F67"/>
    <w:rsid w:val="00D74A2B"/>
    <w:rsid w:val="00DA2E27"/>
    <w:rsid w:val="00DB24DB"/>
    <w:rsid w:val="00DC3550"/>
    <w:rsid w:val="00DC5046"/>
    <w:rsid w:val="00DD188E"/>
    <w:rsid w:val="00DD1D7F"/>
    <w:rsid w:val="00DE10B8"/>
    <w:rsid w:val="00E3739D"/>
    <w:rsid w:val="00E9639D"/>
    <w:rsid w:val="00EA428A"/>
    <w:rsid w:val="00EA6A1F"/>
    <w:rsid w:val="00EB1F73"/>
    <w:rsid w:val="00EC10FA"/>
    <w:rsid w:val="00EC2FAF"/>
    <w:rsid w:val="00F215B6"/>
    <w:rsid w:val="00F37007"/>
    <w:rsid w:val="00F43DEB"/>
    <w:rsid w:val="00F46AFF"/>
    <w:rsid w:val="00F5489A"/>
    <w:rsid w:val="00F7461C"/>
    <w:rsid w:val="00FC2317"/>
    <w:rsid w:val="00FC4A83"/>
    <w:rsid w:val="00FE141D"/>
    <w:rsid w:val="00FF241B"/>
    <w:rsid w:val="00FF7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1487FD0C"/>
  <w15:chartTrackingRefBased/>
  <w15:docId w15:val="{88487395-5C3E-4207-999B-1A0F856F2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lang w:val="ro-RO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link w:val="Heading3Char"/>
    <w:qFormat/>
    <w:pPr>
      <w:keepNext/>
      <w:outlineLvl w:val="2"/>
    </w:pPr>
    <w:rPr>
      <w:sz w:val="28"/>
      <w:lang w:val="x-none" w:eastAsia="x-none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semiHidden/>
    <w:rsid w:val="00193E5F"/>
    <w:rPr>
      <w:rFonts w:ascii="Tahoma" w:hAnsi="Tahoma" w:cs="Tahoma"/>
      <w:sz w:val="16"/>
      <w:szCs w:val="16"/>
    </w:rPr>
  </w:style>
  <w:style w:type="character" w:customStyle="1" w:styleId="Heading3Char">
    <w:name w:val="Heading 3 Char"/>
    <w:link w:val="Heading3"/>
    <w:rsid w:val="00577F7D"/>
    <w:rPr>
      <w:sz w:val="28"/>
    </w:rPr>
  </w:style>
  <w:style w:type="paragraph" w:styleId="Header">
    <w:name w:val="header"/>
    <w:basedOn w:val="Normal"/>
    <w:link w:val="HeaderChar"/>
    <w:rsid w:val="009856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856A8"/>
  </w:style>
  <w:style w:type="paragraph" w:styleId="Footer">
    <w:name w:val="footer"/>
    <w:basedOn w:val="Normal"/>
    <w:link w:val="FooterChar"/>
    <w:uiPriority w:val="99"/>
    <w:rsid w:val="009856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56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F568F2-D8E9-41D2-85E3-891FBC6031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an Frome</vt:lpstr>
    </vt:vector>
  </TitlesOfParts>
  <Company>U.P.G.</Company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an Frome</dc:title>
  <dc:subject/>
  <dc:creator>EW/LN/CB</dc:creator>
  <cp:keywords>Ethan</cp:keywords>
  <cp:lastModifiedBy>Tudorica Bogdan George</cp:lastModifiedBy>
  <cp:revision>2</cp:revision>
  <cp:lastPrinted>2021-10-01T09:47:00Z</cp:lastPrinted>
  <dcterms:created xsi:type="dcterms:W3CDTF">2022-08-13T09:04:00Z</dcterms:created>
  <dcterms:modified xsi:type="dcterms:W3CDTF">2022-08-13T09:04:00Z</dcterms:modified>
</cp:coreProperties>
</file>